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hoco pistache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10 - Puede solicitarse la ficha de datos de seguridad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Leñ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choco pistache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olicitarse la ficha de datos de seguridad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hoco pistache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hoco pistache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B2FE5A-F7EC-41FB-A316-2208692DCA00}"/>
</file>

<file path=customXml/itemProps3.xml><?xml version="1.0" encoding="utf-8"?>
<ds:datastoreItem xmlns:ds="http://schemas.openxmlformats.org/officeDocument/2006/customXml" ds:itemID="{98AADD0F-4A25-452B-9CD7-B3DDE0A9373A}"/>
</file>

<file path=customXml/itemProps4.xml><?xml version="1.0" encoding="utf-8"?>
<ds:datastoreItem xmlns:ds="http://schemas.openxmlformats.org/officeDocument/2006/customXml" ds:itemID="{8291DBB6-92BC-41A8-B94B-CB2B5B67E8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